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val="en-US" w:eastAsia="zh-CN"/>
        </w:rPr>
        <w:t>年10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22年03月31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360" w:lineRule="auto"/>
        <w:ind w:firstLine="420" w:firstLineChars="200"/>
        <w:jc w:val="both"/>
        <w:rPr>
          <w:rFonts w:ascii="宋体" w:hAnsi="宋体"/>
          <w:b/>
          <w:color w:val="000000"/>
          <w:sz w:val="32"/>
          <w:szCs w:val="32"/>
          <w:shd w:val="clear" w:color="auto" w:fill="FFFFFF"/>
        </w:rPr>
      </w:pPr>
      <w:r>
        <w:rPr>
          <w:rFonts w:hint="eastAsia" w:ascii="仿宋" w:hAnsi="仿宋" w:eastAsia="仿宋"/>
        </w:rPr>
        <w:t>本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10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1000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9,8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pStyle w:val="5"/>
              <w:spacing w:before="0"/>
              <w:ind w:left="0" w:leftChars="0" w:right="153" w:firstLine="0" w:firstLineChars="0"/>
              <w:jc w:val="both"/>
              <w:rPr>
                <w:rFonts w:ascii="仿宋" w:hAnsi="仿宋" w:eastAsia="仿宋"/>
                <w:szCs w:val="21"/>
                <w:shd w:val="clear" w:color="auto" w:fill="FFFFFF"/>
              </w:rPr>
            </w:pPr>
            <w:r>
              <w:rPr>
                <w:rFonts w:hint="eastAsia" w:ascii="仿宋" w:hAnsi="仿宋" w:eastAsia="仿宋" w:cs="Times New Roman"/>
                <w:kern w:val="2"/>
                <w:sz w:val="21"/>
                <w:szCs w:val="21"/>
                <w:shd w:val="clear" w:color="auto" w:fill="FFFFFF"/>
                <w:lang w:val="en-US" w:eastAsia="zh-CN" w:bidi="ar-SA"/>
              </w:rPr>
              <w:t>本产品收取固定销售费0.30%/年、固定管理费0.30%/年、固定托管费0.02%/年和超额业绩报酬（如有），上述费⽤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1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0%-5.</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０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9620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64,516.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32,381.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1,736,853.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1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6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2</w:t>
      </w:r>
      <w:r>
        <w:rPr>
          <w:rFonts w:hint="eastAsia" w:ascii="仿宋" w:hAnsi="仿宋" w:eastAsia="仿宋"/>
          <w:color w:val="000000"/>
          <w:szCs w:val="21"/>
        </w:rPr>
        <w:t>亿元，截止2022年03月31日，净值</w:t>
      </w:r>
      <w:r>
        <w:rPr>
          <w:rFonts w:hint="eastAsia" w:ascii="仿宋" w:hAnsi="仿宋" w:eastAsia="仿宋"/>
          <w:szCs w:val="21"/>
          <w:shd w:val="clear" w:color="auto" w:fill="FFFFFF"/>
        </w:rPr>
        <w:t>1.016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2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5,400,477.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0,703,886.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default"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神州盈悦1号集合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904,413.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2,008,777.39</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12,008,777.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47.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2,017,325.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850,762.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9,724.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21,736.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26,068.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70,484.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2,008,777.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hint="eastAsia" w:ascii="仿宋" w:hAnsi="仿宋" w:eastAsia="仿宋"/>
          <w:lang w:eastAsia="zh-CN"/>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天债券协议回购_206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9,355.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79,398.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64,067.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90,211.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德源投资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41,368.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文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00,572.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50,777.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5,822.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01,994.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06,642.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280,210.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6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11A83A85-18D2-41EB-ACB9-F70CCDEB205F}"/>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A9BA7DD7-77B5-4FC6-BDC6-74EE8ED1A4AA}"/>
  </w:font>
  <w:font w:name="仿宋">
    <w:panose1 w:val="02010609060101010101"/>
    <w:charset w:val="86"/>
    <w:family w:val="auto"/>
    <w:pitch w:val="default"/>
    <w:sig w:usb0="800002BF" w:usb1="38CF7CFA" w:usb2="00000016" w:usb3="00000000" w:csb0="00040001" w:csb1="00000000"/>
    <w:embedRegular r:id="rId3" w:fontKey="{A5153A9F-1C75-41B9-B14F-CCC2DC87D5B9}"/>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w+K4usUbqHj/CURwj6pL8fAoe3I=" w:salt="0a5UGLwlR1seg6WXQwom9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8B1386"/>
    <w:rsid w:val="074F5870"/>
    <w:rsid w:val="077D1837"/>
    <w:rsid w:val="08F1545E"/>
    <w:rsid w:val="0AE30405"/>
    <w:rsid w:val="0C1169C9"/>
    <w:rsid w:val="109E69E3"/>
    <w:rsid w:val="12A26287"/>
    <w:rsid w:val="134F5BC1"/>
    <w:rsid w:val="14A17047"/>
    <w:rsid w:val="14E74041"/>
    <w:rsid w:val="153D2966"/>
    <w:rsid w:val="188B46A5"/>
    <w:rsid w:val="195F6954"/>
    <w:rsid w:val="1B744D95"/>
    <w:rsid w:val="1C311D75"/>
    <w:rsid w:val="201C5AB1"/>
    <w:rsid w:val="214B33FF"/>
    <w:rsid w:val="23D44BC8"/>
    <w:rsid w:val="25E925C7"/>
    <w:rsid w:val="29AC41E7"/>
    <w:rsid w:val="2AA204DB"/>
    <w:rsid w:val="2FCD2C4F"/>
    <w:rsid w:val="3085213A"/>
    <w:rsid w:val="328974D8"/>
    <w:rsid w:val="38721494"/>
    <w:rsid w:val="394F4B22"/>
    <w:rsid w:val="3D305393"/>
    <w:rsid w:val="3EB35496"/>
    <w:rsid w:val="3F524561"/>
    <w:rsid w:val="4218718A"/>
    <w:rsid w:val="46776F3C"/>
    <w:rsid w:val="4ADF197E"/>
    <w:rsid w:val="4C8926F7"/>
    <w:rsid w:val="4D1108E2"/>
    <w:rsid w:val="4EE378EB"/>
    <w:rsid w:val="4F1B5360"/>
    <w:rsid w:val="501B1561"/>
    <w:rsid w:val="50D46540"/>
    <w:rsid w:val="57FE5038"/>
    <w:rsid w:val="58DF7C14"/>
    <w:rsid w:val="599B5EA8"/>
    <w:rsid w:val="5BA352F4"/>
    <w:rsid w:val="5E660FCE"/>
    <w:rsid w:val="606E71E9"/>
    <w:rsid w:val="61410726"/>
    <w:rsid w:val="61FB6C11"/>
    <w:rsid w:val="64F431AF"/>
    <w:rsid w:val="673B4350"/>
    <w:rsid w:val="67855A67"/>
    <w:rsid w:val="67DF73FA"/>
    <w:rsid w:val="69103C58"/>
    <w:rsid w:val="692A41F0"/>
    <w:rsid w:val="6C7928C7"/>
    <w:rsid w:val="6E9B0AE5"/>
    <w:rsid w:val="6F312344"/>
    <w:rsid w:val="705B15C4"/>
    <w:rsid w:val="72B166F7"/>
    <w:rsid w:val="76C753DA"/>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038</c:v>
                </c:pt>
                <c:pt idx="1">
                  <c:v>1.0038</c:v>
                </c:pt>
                <c:pt idx="2">
                  <c:v>1.0038</c:v>
                </c:pt>
                <c:pt idx="3">
                  <c:v>1.0048</c:v>
                </c:pt>
                <c:pt idx="4">
                  <c:v>1.0052</c:v>
                </c:pt>
                <c:pt idx="5">
                  <c:v>1.0053</c:v>
                </c:pt>
                <c:pt idx="6">
                  <c:v>1.0061</c:v>
                </c:pt>
                <c:pt idx="7">
                  <c:v>1.0061</c:v>
                </c:pt>
                <c:pt idx="8">
                  <c:v>1.0061</c:v>
                </c:pt>
                <c:pt idx="9">
                  <c:v>1.0064</c:v>
                </c:pt>
                <c:pt idx="10">
                  <c:v>1.0065</c:v>
                </c:pt>
                <c:pt idx="11">
                  <c:v>1.007</c:v>
                </c:pt>
                <c:pt idx="12">
                  <c:v>1.0073</c:v>
                </c:pt>
                <c:pt idx="13">
                  <c:v>1.0076</c:v>
                </c:pt>
                <c:pt idx="14">
                  <c:v>1.0076</c:v>
                </c:pt>
                <c:pt idx="15">
                  <c:v>1.0076</c:v>
                </c:pt>
                <c:pt idx="16">
                  <c:v>1.0091</c:v>
                </c:pt>
                <c:pt idx="17">
                  <c:v>1.0094</c:v>
                </c:pt>
                <c:pt idx="18">
                  <c:v>1.01</c:v>
                </c:pt>
                <c:pt idx="19">
                  <c:v>1.01</c:v>
                </c:pt>
                <c:pt idx="20">
                  <c:v>1.0104</c:v>
                </c:pt>
                <c:pt idx="21">
                  <c:v>1.0104</c:v>
                </c:pt>
                <c:pt idx="22">
                  <c:v>1.0104</c:v>
                </c:pt>
                <c:pt idx="23">
                  <c:v>1.0112</c:v>
                </c:pt>
                <c:pt idx="24">
                  <c:v>1.0114</c:v>
                </c:pt>
                <c:pt idx="25">
                  <c:v>1.0117</c:v>
                </c:pt>
                <c:pt idx="26">
                  <c:v>1.0119</c:v>
                </c:pt>
                <c:pt idx="27">
                  <c:v>1.012</c:v>
                </c:pt>
                <c:pt idx="28">
                  <c:v>1.012</c:v>
                </c:pt>
                <c:pt idx="29">
                  <c:v>1.0124</c:v>
                </c:pt>
                <c:pt idx="30">
                  <c:v>1.0125</c:v>
                </c:pt>
                <c:pt idx="31">
                  <c:v>1.0125</c:v>
                </c:pt>
                <c:pt idx="32">
                  <c:v>1.0125</c:v>
                </c:pt>
                <c:pt idx="33">
                  <c:v>1.0125</c:v>
                </c:pt>
                <c:pt idx="34">
                  <c:v>1.0124</c:v>
                </c:pt>
                <c:pt idx="35">
                  <c:v>1.0124</c:v>
                </c:pt>
                <c:pt idx="36">
                  <c:v>1.0124</c:v>
                </c:pt>
                <c:pt idx="37">
                  <c:v>1.014</c:v>
                </c:pt>
                <c:pt idx="38">
                  <c:v>1.0141</c:v>
                </c:pt>
                <c:pt idx="39">
                  <c:v>1.0143</c:v>
                </c:pt>
                <c:pt idx="40">
                  <c:v>1.0143</c:v>
                </c:pt>
                <c:pt idx="41">
                  <c:v>1.0141</c:v>
                </c:pt>
                <c:pt idx="42">
                  <c:v>1.0141</c:v>
                </c:pt>
                <c:pt idx="43">
                  <c:v>1.0141</c:v>
                </c:pt>
                <c:pt idx="44">
                  <c:v>1.0142</c:v>
                </c:pt>
                <c:pt idx="45">
                  <c:v>1.0142</c:v>
                </c:pt>
                <c:pt idx="46">
                  <c:v>1.0144</c:v>
                </c:pt>
                <c:pt idx="47">
                  <c:v>1.014</c:v>
                </c:pt>
                <c:pt idx="48">
                  <c:v>1.0143</c:v>
                </c:pt>
                <c:pt idx="49">
                  <c:v>1.0143</c:v>
                </c:pt>
                <c:pt idx="50">
                  <c:v>1.0143</c:v>
                </c:pt>
                <c:pt idx="51">
                  <c:v>1.014</c:v>
                </c:pt>
                <c:pt idx="52">
                  <c:v>1.0139</c:v>
                </c:pt>
                <c:pt idx="53">
                  <c:v>1.0135</c:v>
                </c:pt>
                <c:pt idx="54">
                  <c:v>1.0136</c:v>
                </c:pt>
                <c:pt idx="55">
                  <c:v>1.0137</c:v>
                </c:pt>
                <c:pt idx="56">
                  <c:v>1.0137</c:v>
                </c:pt>
                <c:pt idx="57">
                  <c:v>1.0136</c:v>
                </c:pt>
                <c:pt idx="58">
                  <c:v>1.0142</c:v>
                </c:pt>
                <c:pt idx="59">
                  <c:v>1.0143</c:v>
                </c:pt>
                <c:pt idx="60">
                  <c:v>1.0143</c:v>
                </c:pt>
                <c:pt idx="61">
                  <c:v>1.0141</c:v>
                </c:pt>
                <c:pt idx="62">
                  <c:v>1.014</c:v>
                </c:pt>
                <c:pt idx="63">
                  <c:v>1.014</c:v>
                </c:pt>
                <c:pt idx="64">
                  <c:v>1.014</c:v>
                </c:pt>
                <c:pt idx="65">
                  <c:v>1.0144</c:v>
                </c:pt>
                <c:pt idx="66">
                  <c:v>1.0142</c:v>
                </c:pt>
                <c:pt idx="67">
                  <c:v>1.014</c:v>
                </c:pt>
                <c:pt idx="68">
                  <c:v>1.0138</c:v>
                </c:pt>
                <c:pt idx="69">
                  <c:v>1.0139</c:v>
                </c:pt>
                <c:pt idx="70">
                  <c:v>1.0139</c:v>
                </c:pt>
                <c:pt idx="71">
                  <c:v>1.0139</c:v>
                </c:pt>
                <c:pt idx="72">
                  <c:v>1.0149</c:v>
                </c:pt>
                <c:pt idx="73">
                  <c:v>1.0145</c:v>
                </c:pt>
                <c:pt idx="74">
                  <c:v>1.0144</c:v>
                </c:pt>
                <c:pt idx="75">
                  <c:v>1.0144</c:v>
                </c:pt>
                <c:pt idx="76">
                  <c:v>1.0144</c:v>
                </c:pt>
                <c:pt idx="77">
                  <c:v>1.0143</c:v>
                </c:pt>
                <c:pt idx="78">
                  <c:v>1.0143</c:v>
                </c:pt>
                <c:pt idx="79">
                  <c:v>1.0148</c:v>
                </c:pt>
                <c:pt idx="80">
                  <c:v>1.0148</c:v>
                </c:pt>
                <c:pt idx="81">
                  <c:v>1.0149</c:v>
                </c:pt>
                <c:pt idx="82">
                  <c:v>1.0151</c:v>
                </c:pt>
                <c:pt idx="83">
                  <c:v>1.0155</c:v>
                </c:pt>
                <c:pt idx="84">
                  <c:v>1.0155</c:v>
                </c:pt>
                <c:pt idx="85">
                  <c:v>1.0154</c:v>
                </c:pt>
                <c:pt idx="86">
                  <c:v>1.0161</c:v>
                </c:pt>
                <c:pt idx="87">
                  <c:v>1.0163</c:v>
                </c:pt>
                <c:pt idx="88">
                  <c:v>1.0166</c:v>
                </c:pt>
                <c:pt idx="89">
                  <c:v>1.016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9.96115150910803e-5</c:v>
                </c:pt>
                <c:pt idx="1">
                  <c:v>-9.96115150910803e-5</c:v>
                </c:pt>
                <c:pt idx="2">
                  <c:v>-9.96115150910803e-5</c:v>
                </c:pt>
                <c:pt idx="3">
                  <c:v>0.000896503635820167</c:v>
                </c:pt>
                <c:pt idx="4">
                  <c:v>0.00129494969618493</c:v>
                </c:pt>
                <c:pt idx="5">
                  <c:v>0.00139456121127601</c:v>
                </c:pt>
                <c:pt idx="6">
                  <c:v>0.0021914533320051</c:v>
                </c:pt>
                <c:pt idx="7">
                  <c:v>0.0021914533320051</c:v>
                </c:pt>
                <c:pt idx="8">
                  <c:v>0.0021914533320051</c:v>
                </c:pt>
                <c:pt idx="9">
                  <c:v>0.00249028787727856</c:v>
                </c:pt>
                <c:pt idx="10">
                  <c:v>0.00258989939236964</c:v>
                </c:pt>
                <c:pt idx="11">
                  <c:v>0.00308795696782527</c:v>
                </c:pt>
                <c:pt idx="12">
                  <c:v>0.00338679151309895</c:v>
                </c:pt>
                <c:pt idx="13">
                  <c:v>0.00368562605837242</c:v>
                </c:pt>
                <c:pt idx="14">
                  <c:v>0.00368562605837242</c:v>
                </c:pt>
                <c:pt idx="15">
                  <c:v>0.00368562605837242</c:v>
                </c:pt>
                <c:pt idx="16">
                  <c:v>0.00517979878473951</c:v>
                </c:pt>
                <c:pt idx="17">
                  <c:v>0.00547863333001297</c:v>
                </c:pt>
                <c:pt idx="18">
                  <c:v>0.0060763024205599</c:v>
                </c:pt>
                <c:pt idx="19">
                  <c:v>0.0060763024205599</c:v>
                </c:pt>
                <c:pt idx="20">
                  <c:v>0.00647474848092444</c:v>
                </c:pt>
                <c:pt idx="21">
                  <c:v>0.00647474848092444</c:v>
                </c:pt>
                <c:pt idx="22">
                  <c:v>0.00647474848092444</c:v>
                </c:pt>
                <c:pt idx="23">
                  <c:v>0.00727164060165353</c:v>
                </c:pt>
                <c:pt idx="24">
                  <c:v>0.00747086363183591</c:v>
                </c:pt>
                <c:pt idx="25">
                  <c:v>0.00776969817710937</c:v>
                </c:pt>
                <c:pt idx="26">
                  <c:v>0.00796892120729153</c:v>
                </c:pt>
                <c:pt idx="27">
                  <c:v>0.00806853272238262</c:v>
                </c:pt>
                <c:pt idx="28">
                  <c:v>0.00806853272238262</c:v>
                </c:pt>
                <c:pt idx="29">
                  <c:v>0.00846697878274716</c:v>
                </c:pt>
                <c:pt idx="30">
                  <c:v>0.00856659029783846</c:v>
                </c:pt>
                <c:pt idx="31">
                  <c:v>0.00856659029783846</c:v>
                </c:pt>
                <c:pt idx="32">
                  <c:v>0.00856659029783846</c:v>
                </c:pt>
                <c:pt idx="33">
                  <c:v>0.00856659029783846</c:v>
                </c:pt>
                <c:pt idx="34">
                  <c:v>0.00846697878274716</c:v>
                </c:pt>
                <c:pt idx="35">
                  <c:v>0.00846697878274716</c:v>
                </c:pt>
                <c:pt idx="36">
                  <c:v>0.00846697878274716</c:v>
                </c:pt>
                <c:pt idx="37">
                  <c:v>0.0100607630242056</c:v>
                </c:pt>
                <c:pt idx="38">
                  <c:v>0.0101603745392966</c:v>
                </c:pt>
                <c:pt idx="39">
                  <c:v>0.010359597569479</c:v>
                </c:pt>
                <c:pt idx="40">
                  <c:v>0.010359597569479</c:v>
                </c:pt>
                <c:pt idx="41">
                  <c:v>0.0101603745392966</c:v>
                </c:pt>
                <c:pt idx="42">
                  <c:v>0.0101603745392966</c:v>
                </c:pt>
                <c:pt idx="43">
                  <c:v>0.0101603745392966</c:v>
                </c:pt>
                <c:pt idx="44">
                  <c:v>0.0102599860543879</c:v>
                </c:pt>
                <c:pt idx="45">
                  <c:v>0.0102599860543879</c:v>
                </c:pt>
                <c:pt idx="46">
                  <c:v>0.0104592090845701</c:v>
                </c:pt>
                <c:pt idx="47">
                  <c:v>0.0100607630242056</c:v>
                </c:pt>
                <c:pt idx="48">
                  <c:v>0.010359597569479</c:v>
                </c:pt>
                <c:pt idx="49">
                  <c:v>0.010359597569479</c:v>
                </c:pt>
                <c:pt idx="50">
                  <c:v>0.010359597569479</c:v>
                </c:pt>
                <c:pt idx="51">
                  <c:v>0.0100607630242056</c:v>
                </c:pt>
                <c:pt idx="52">
                  <c:v>0.00996115150911447</c:v>
                </c:pt>
                <c:pt idx="53">
                  <c:v>0.00956270544874993</c:v>
                </c:pt>
                <c:pt idx="54">
                  <c:v>0.00966231696384101</c:v>
                </c:pt>
                <c:pt idx="55">
                  <c:v>0.00976192847893209</c:v>
                </c:pt>
                <c:pt idx="56">
                  <c:v>0.00976192847893209</c:v>
                </c:pt>
                <c:pt idx="57">
                  <c:v>0.00966231696384101</c:v>
                </c:pt>
                <c:pt idx="58">
                  <c:v>0.0102599860543879</c:v>
                </c:pt>
                <c:pt idx="59">
                  <c:v>0.010359597569479</c:v>
                </c:pt>
                <c:pt idx="60">
                  <c:v>0.010359597569479</c:v>
                </c:pt>
                <c:pt idx="61">
                  <c:v>0.0101603745392966</c:v>
                </c:pt>
                <c:pt idx="62">
                  <c:v>0.0100607630242056</c:v>
                </c:pt>
                <c:pt idx="63">
                  <c:v>0.0100607630242056</c:v>
                </c:pt>
                <c:pt idx="64">
                  <c:v>0.0100607630242056</c:v>
                </c:pt>
                <c:pt idx="65">
                  <c:v>0.0104592090845701</c:v>
                </c:pt>
                <c:pt idx="66">
                  <c:v>0.0102599860543879</c:v>
                </c:pt>
                <c:pt idx="67">
                  <c:v>0.0100607630242056</c:v>
                </c:pt>
                <c:pt idx="68">
                  <c:v>0.00986153999402339</c:v>
                </c:pt>
                <c:pt idx="69">
                  <c:v>0.00996115150911447</c:v>
                </c:pt>
                <c:pt idx="70">
                  <c:v>0.00996115150911447</c:v>
                </c:pt>
                <c:pt idx="71">
                  <c:v>0.00996115150911447</c:v>
                </c:pt>
                <c:pt idx="72">
                  <c:v>0.0109572666600257</c:v>
                </c:pt>
                <c:pt idx="73">
                  <c:v>0.0105588205996612</c:v>
                </c:pt>
                <c:pt idx="74">
                  <c:v>0.0104592090845701</c:v>
                </c:pt>
                <c:pt idx="75">
                  <c:v>0.0104592090845701</c:v>
                </c:pt>
                <c:pt idx="76">
                  <c:v>0.0104592090845701</c:v>
                </c:pt>
                <c:pt idx="77">
                  <c:v>0.010359597569479</c:v>
                </c:pt>
                <c:pt idx="78">
                  <c:v>0.010359597569479</c:v>
                </c:pt>
                <c:pt idx="79">
                  <c:v>0.0108576551449346</c:v>
                </c:pt>
                <c:pt idx="80">
                  <c:v>0.0108576551449346</c:v>
                </c:pt>
                <c:pt idx="81">
                  <c:v>0.0109572666600257</c:v>
                </c:pt>
                <c:pt idx="82">
                  <c:v>0.0111564896902081</c:v>
                </c:pt>
                <c:pt idx="83">
                  <c:v>0.0115549357505729</c:v>
                </c:pt>
                <c:pt idx="84">
                  <c:v>0.0115549357505729</c:v>
                </c:pt>
                <c:pt idx="85">
                  <c:v>0.0114553242354818</c:v>
                </c:pt>
                <c:pt idx="86">
                  <c:v>0.0121526048411196</c:v>
                </c:pt>
                <c:pt idx="87">
                  <c:v>0.012351827871302</c:v>
                </c:pt>
                <c:pt idx="88">
                  <c:v>0.0126506624165752</c:v>
                </c:pt>
                <c:pt idx="89">
                  <c:v>0.012949496961848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917</Words>
  <Characters>3622</Characters>
  <Lines>24</Lines>
  <Paragraphs>6</Paragraphs>
  <TotalTime>0</TotalTime>
  <ScaleCrop>false</ScaleCrop>
  <LinksUpToDate>false</LinksUpToDate>
  <CharactersWithSpaces>3681</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47:3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884FC0304BB4421894962E71FC1944CB</vt:lpwstr>
  </property>
</Properties>
</file>